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 ภาษาไทยนะครับ ระดับชั้นประถมศึกษาปีที่ 6 นะครับ 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ก็สามารถศึกษาเรียนรู้ได้นะครับ 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 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คุณคร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 มี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 นักเรียน วันนี้ครูจะทดสอบนักเรียนให้นักเรียน เป็นผู้ตอบให้ไล่ชนิดมา มีคำชนิดใดบ้าง ครูก็จะขึ้นเฉลยไปพร้อมกับนักเรียนตอบเก่งมากครับ 2. คือคำ… ถูกต้องครับ 3. คือ คำ… และ 4. คือ คำคำนาม คำสรรพนาม คำกริยา แล้วก็วิเศษณ์ 5. ชนิดที่ 5 เรียนไปแล้วใช่ไหมครับ 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ก็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 ต่อไป เด็ก ๆ อ่านบ้าง นี่คือปากกาฉัน เอ๊ะ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ประโยคอ่านพร้อมกันทั้งหมดเลย ครูคณิตาด้วยครูด้วย 1 2 3 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แเม่ง รู้สึกแปลก ๆ น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 เด็ก ๆ ครับ แล้วนักเรียนจะนำคำใดล่ะมาเพิ่มในประโยคให้มันสมบูรณ์ล่ะครับ ไปเติมกันเลยดีกว่า เดี๋ยวเรามาเพิ่มคำให้สมบูรณ์กันดีกว่านะครับ เริ่ม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 ตอบครับ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 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 เด็ก ๆ เติ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 เด็ก ๆ คุณพ่อทำงานหนักเพื่อครอบครัว โดยของบน เพื่อ เรานำมาเติมประโยคจึงสมบูรณ์ขึ้นนะครับ คำที่เพิ่มขึ้นมามีประโยชน์อย่างไร ไหนเด็ก ๆ ลองตอบสิว่ามันตรงกับที่ครูนเตรียมไว้หรือเปล่า มันมีประโยชน์อย่างไรลูก 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ทั้งคำที่อยู่ด้านหและคำที่อยู่ด้านหลัง ประโยคจึงสมบูรณ์และสละสลวยชัดเจนนั่นเองครับ ต่อไปครับ 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 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ครับนักเรียน ทำให้จึงต้องเรียน ทำให้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นะ 2. บอกชนิดได้แล้วจะต้องวิเคราะห์ชนิดและหน้าที่ของคำบุพบท 3. ครับ จะต้องแต่โดยใช้คำบุพบทนั่นเอง ข้อที่ 4 ครับ 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มสำคัญจึงต้องศึกษาและใช้ให้ถูกนั่นเองครับ นักเรียน สังเกตประโยคกันดีกว่านะครับ ประโยคเดิมเลยครับ ตั่วถั่งเดินทางมาโรงเรียนโดยรถประจำทาง สังเกตคำว่าอะไรครับนักเรียน นะ สังเกตคำว่าอะไรครับ 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</w:t>
      </w:r>
      <w:r>
        <w:t xml:space="preserve"> </w:t>
      </w:r>
      <w:r>
        <w:t xml:space="preserve">“</w:t>
      </w:r>
      <w:r>
        <w:t xml:space="preserve">คำบุพบทบอกลักษณะ</w:t>
      </w:r>
      <w:r>
        <w:t xml:space="preserve">”</w:t>
      </w:r>
      <w:r>
        <w:t xml:space="preserve"> </w:t>
      </w:r>
      <w:r>
        <w:t xml:space="preserve">นะ ว่ามาอย่างไร มาโดยรถประจำทาง มาอย่างไรล่ะ มาโดยรถจักรยานยนต์ เป็นการบอกลักษณะการเดินทางมานั่นเองนะ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ุูกต้องค่ะ ฉันนี่เกี่ยวข้องกับปากกาอย่างไรนักเรียนลองตอบครูสิคะ ฉันเกี่ยวข้องกับปากกาอย่างไรล่ะ ทำไมถึงต้องเป็นของฉัน เด็ก ๆ ตอบสิคะ ฉันนี่เกี่ยวข้องกับปากกา ก็คือฉันเป็นเจ้าของปากกานั่นเองค่ะ ซึ่งคำบุพบทชนิด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 คือ แสดงความเป็นเจ้าของนั่นเองนะครับ ต่อไปประโยคที่ 3 ดาวบนฟ้าส่องแสงระยิบระยับ พูดถึงดวงดาวนี่เป็นอะไรที่… 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บางครั้ง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มันเป็นอะไรที่สวยสดงดงามมากนะ มันจะทำให้เราเป็นอย่างไรลูก มีความสุข แล้วมันก็ทำให้เราคิดได้หลายอย่าง 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เป็นคำบุพบทใช่ไหมลูก นำหน้าคำคำว่า</w:t>
      </w:r>
      <w:r>
        <w:t xml:space="preserve"> </w:t>
      </w:r>
      <w:r>
        <w:t xml:space="preserve">“</w:t>
      </w:r>
      <w:r>
        <w:t xml:space="preserve">ฟ้า</w:t>
      </w:r>
      <w:r>
        <w:t xml:space="preserve">”</w:t>
      </w:r>
      <w:r>
        <w:t xml:space="preserve"> </w:t>
      </w:r>
      <w:r>
        <w:t xml:space="preserve">คำว่า "</w:t>
      </w:r>
      <w:r>
        <w:t xml:space="preserve">“</w:t>
      </w:r>
      <w:r>
        <w:t xml:space="preserve">เป็นคำนาม คำว่า</w:t>
      </w:r>
      <w:r>
        <w:t xml:space="preserve">”</w:t>
      </w:r>
      <w:r>
        <w:t xml:space="preserve">บน" นี่บอกอะไรเรา ดาวบนฟ้า ดาวบนฟ้า หรือดาวใต้น้ำ 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 บน ใต้ นี่เป็นคำบุ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 ครูคณิตา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 คำบุพบทชนิดนี้เราจะเรียกว่า</w:t>
      </w:r>
      <w:r>
        <w:t xml:space="preserve"> </w:t>
      </w:r>
      <w:r>
        <w:t xml:space="preserve">“</w:t>
      </w:r>
      <w:r>
        <w:t xml:space="preserve">คำบุพบทบอกความประสงค์</w:t>
      </w:r>
      <w:r>
        <w:t xml:space="preserve">”</w:t>
      </w:r>
      <w:r>
        <w:t xml:space="preserve"> </w:t>
      </w:r>
      <w:r>
        <w:t xml:space="preserve">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 เดี๋ยวนักเรียนจะได้เรียนรู้นะครับ 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จะบอกเกี่ยวกับเรคำบุพบทไว้นะ ครูจะให้หนู ๆ อ่านให้เข้าใจก่อน แล้วเดี๋ยวเราไปบอกความประสงค์หรือเกี่ยวข้อง" 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 เดี๋ยวนักเรียนจะได้เรียนรู้นะครับ 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ค่อย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จะบอกเกี่ยวกับเรื่องคำบุพบทไว้นะ ครูจะให้หนู ๆ 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 ให้นักเรียนอ่านใบความรู้ก่อน ครูให้เวลาหนูในการอ่านใบความรู้ 5 นาทีครับ ลงมือ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 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น้าคำนาม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 ตัวนี้เราเรียกว่าอะไรนะ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ฯลฯ คำสรรรพนามที่สัมพันธ์กับคำอ่านบุพบทบอกสถาน ที่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่านว่า… เก่งมากนะครับ ไหนลองแต่งประโยคกันสักหน่อยสิคุณครูคณิตาแต่งประโยค 1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ประโยคจากต้นเรื่องมาแต่งให้ไม่เหมือนเดิม เก่งมากเลยนะครับ ไปดูตัวอย่างประโยคกันดีกว่า เห็นภาพแล้วนี่คืออะไรครูคณิตา นักเรียนครับ นี่คืออะไร 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เป็นนกหรือเปล่า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 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แต่งประโยคเลยนักเรียน แต่งว่าอย่างไร ดูสิตรงกับครูหรือเปล่านกเกาะอยู่… ใส่คำว่า… เก่งมาก นี่คือการบอกสถานที่ ให้คำเดียวกับครูคณิตาเลย แต่งใช้คำไม่เหมือนกันนะครับ แต่งแบบนี้ได้ไหม 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 นกเกาะอยู่ใต้กิ่งไม้ 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ปรเมษฐ) ไม่ได้ใช่ไหมครับ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</w:t>
      </w:r>
    </w:p>
    <w:p>
      <w:pPr>
        <w:pStyle w:val="BodyText"/>
      </w:pPr>
      <w:r>
        <w:t xml:space="preserve">(คุณครูปรเมษฐ) เพราะฉะนั้น การแต่งประโยคจะแต่งแบบไม่ได้ดูบริบทรอบข้างไม่ได้นะมันสำคัญมากนะ ไปดูชนิดที่ 2 คืออะไร 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 แล้วก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่ะ แล้วก็มีอะไรนะคะ ที่ครูปรเมษฐสอนไว้สอนไว้ นั่น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ปรเมษฐ) ฯลฯ หรือไปยาลใหญ่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เป็นการ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 ใช้เกี่ยวกับพระมหากษัตริย์นะครับ เจ้าฟ้าเจ้าแผ่นดิน อย่างเช่น รามเกียรติ์เป็นบทพระราชนิพนธ์ในพระบาทสมเด็จพระพุทธยอดฟ้าจุฬาโลก เป็นต้นนะ ในก็แสดงความเป็นเจ้าของ ใช้กับเจ้าฟ้าเจ้าแผ่นดิน 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 ก็จะต้องบอกว่ารามเกียรติ์ตอน… เป็นของครูคณิตา หนุนอนันต์ แบบนี้ใช่ แต่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ม่ได้ 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เรื่อง พระมหาชนก นักเรียนครับ เป็นบทพระราชนิพนธ์ของใครตอบครู มันเกี่ยวกับประโยคนี้ล่ะ ของใครครับ 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 พระมหาชนกเป็นพระราชนิพนธ์ในพระบาทสมเด็จพระบรมชนกาธิเบศรมหาภูมิพลอดุลยเดจมหาราชบรมนาถบพิตร ค่ะ</w:t>
      </w:r>
    </w:p>
    <w:p>
      <w:pPr>
        <w:pStyle w:val="BodyText"/>
      </w:pPr>
      <w:r>
        <w:t xml:space="preserve">(คุณครูปรเมษฐ) 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หรือบอกความประสงค์นะ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 นะครับ ก็คือมีิีอีกมากมายมีเป็นจำนวนมากเลย เป็นคำบุพบทแสดงความเป็นเจ้าของนะครับ กับ, แก่, แด่, ต่อ 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แก่นี่จะมาคู่กับแด่แก่ มาคู่กับแด่ ใช้ในฐานะผู้ใหญ่ให้ผู้น้อย อย่างเช่น 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ักเรียนจะให้คืนครูบ้าง นักเรียนก็แต่งประโยคว่านักเรียนมอบดอกไม้ให้ให้อะไรครับ ให้อะไรครับ ให้แด่คุณครู แด่ใช้กับผู้น้อยให้ผู้ใหญ่ แล้วกับล่ะนักเรียน กับคือในกรณีที่เราประจันหน้ากันอย่างเช่น ครู… รับ ครูทำอะไรครับ ครูมอบรีโมตให้กับครูคณิตา อย่างนี้เป็นต้นนะ ในกรณีที่ประจันหน้ากันและกัน แล้วก็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แบบนี้ 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นะครับ</w:t>
      </w:r>
    </w:p>
    <w:p>
      <w:pPr>
        <w:pStyle w:val="BodyText"/>
      </w:pPr>
      <w:r>
        <w:t xml:space="preserve">(คุณครูคณิตา) คำบุพบทบอกเวลาค่ะ คำบุพบทบอกเวลานะคะ นักเรียนคำบุพบทบอกเวลานี่มีอะไรบ้างคะ เดี๋ยวเรามาดูกันดีกว่าค่ะ เช่น 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จนกระทั่ง</w:t>
      </w:r>
      <w:r>
        <w:t xml:space="preserve">”</w:t>
      </w:r>
      <w:r>
        <w:t xml:space="preserve"> </w:t>
      </w:r>
      <w:r>
        <w:t xml:space="preserve">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ลูก เด็กกำลังเป็นอย่างไรนี่ เวลาชี้เวลาประมาณ ไม่ 4 โมงเย็น ก็ประมาณ ตี 4 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อย่างนี้ครับ เด่นชัย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 เป็นการบอกเวลาไหมครับ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ต่อไป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 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 สมมติดูจากรูปร่างลักษณะใช่ไหม ถ้าแต่งบอกคำว่าเกี่ยวข้องแต่งประโยคได้ว่าอย่างไร ครูคณิตาผอ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 หรือ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 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มาเกี่ยวข้องครับ ไปต่อครับ แสดงว่าคำบุพบทนี่มีเป็นจำนวนมากเลย ที่เอามาใช้นะครับ มาเติมคำบุพบทกันดีกว่าครูมีประโยคมาให้นะ ดูนะครับ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 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 นักเรียนคิดว่าจะต้องเติมคำว่าอะไรคะ อาจ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 คำว่า… 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 แต่เพชรบุรี ก็คือเขามาจากเพรชบุรี นั่นเองต่อไปครับ มีอีกประโยคยังไม่หมด คราวนี้จะเรียกเลขที่แล้ว อีก 5 ประโยคเลขที่ 6 ลุกขึ้นยืนแต่งประโยค เติมคำบุพบทให้สมบูรณ์ครับ ข้อที่ 6 ว่าอย่างไร เก่งมากตอบแล้วนะ นักรบพลีชีพเพื่อชาติเลขที่ 6 ของครู เพื่อชาติ ข้อที่ 7 ครับ 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ใกล้คุณครูมากที่สุดค่ะ ลุกขึ้นค่ะ แล้วก็ตอบนะคะ ข้อที่ 7 ค่ะ เราควรมีน้ำใจ… ผู้อื่นควรตอบว่าอะไรคะ ควรตอบ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 ลุกขึ้นยืน นักเรียนมอบพวงมาลัย เคยบอกแล้ว ผู้น้อยให้ผู้ใหญ่ ใช้คำว่าอะไรนะเยี่ยม เลขที่ 16 ตอบครับ 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 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ุณครู</w:t>
      </w:r>
    </w:p>
    <w:p>
      <w:pPr>
        <w:pStyle w:val="BodyText"/>
      </w:pPr>
      <w:r>
        <w:t xml:space="preserve">(คุณครูปรเมษฐ) กับ, แก่, แด่</w:t>
      </w:r>
    </w:p>
    <w:p>
      <w:pPr>
        <w:pStyle w:val="BodyText"/>
      </w:pPr>
      <w:r>
        <w:t xml:space="preserve">(คุณครูคณิตา)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 ย้อนดูในใบความรู้ครูไม่เฉลยแล้วกัน ข้อที่ 9 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ิวมาโรงเรีนแต่เช้า เป็นการบอกเวลานั่นเองนะครับ มาหาคำบุพบทจากสำนวนไทยกันดีกว่าวันนี้มีกิจกรรมมาให้มากมายเลยทีเดียวนะครับ ขูดเลือดกับปูนะครับ ต่อไป บอกสถานที่ครับ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จริง ๆ แล้วน่ะ 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นั่นเองใช่ไหมครูคณิตา จริง ๆ แล้วเราไม่สามารถ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</w:t>
      </w:r>
    </w:p>
    <w:p>
      <w:pPr>
        <w:pStyle w:val="BodyText"/>
      </w:pPr>
      <w:r>
        <w:t xml:space="preserve">(คุณครูคณิตา) สำนวนนะคะ กินบนเรือน ขี้บนหลังคาค่ะ 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นักเรียนตอบครับ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นะครับ ก็เป็นการบอกสถานที่นะ ดูต่อ สำนวนยังไม่หมด หอกข้างแคร่ ไม่ได้บอกความหมายเลย อยากให้นักเรียนไปหาด้วยนะครับ คำอะไรเป็นคำบุพบทครับ คำว่า</w:t>
      </w:r>
      <w:r>
        <w:t xml:space="preserve"> </w:t>
      </w:r>
      <w:r>
        <w:t xml:space="preserve">“</w:t>
      </w:r>
      <w:r>
        <w:t xml:space="preserve">ข้าง</w:t>
      </w:r>
      <w:r>
        <w:t xml:space="preserve">”</w:t>
      </w:r>
      <w:r>
        <w:t xml:space="preserve"> </w:t>
      </w:r>
      <w:r>
        <w:t xml:space="preserve">เป็นการบอกสถานที่อีกแล้วนะครับ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 ตอบว่าอะไรคะ คำที่เป็นคำบุพบทค่ะ ตอบ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ค่ะ บอกความประสงค์หรือความเกี่ยวข้องนั่นเองนะครับ 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ครูจะพาไป นั่นก็คือิสิ่งที่เจ้าต้องการนะครับ นักเรียนจะต้องทำใบงานเรื่อง คำบุพบทน่าจดจำ คุณครูปลายทางมีหน้าที่อะไรครูคณิตา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เกิดข้อสงสัยของนักเรียนค่ะ ให้คำแนะนำนักเรียนในการทำงานนะคะ แล้วก็ช่วยเหลือนักเรียนหากนักเรียนเกิด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 มีอยู่ด้วยกันนับแล้วก็ 15 ข้อ 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เป็นเวลา 10 นาที ลงมือทำ แล้วก็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ส่งเลย ส่งกับคุณครูปลายทางเลยนะครับ เพื่อคุณครูจะได้นำไปตรวจสอบว่าถูกต้องหรือไม่ ง่าย ง่ายมาก ๆ นะครับ แค่แต่งประโยคเอง แล้วก็แต่งคำบุพบทเองนะครับ เดี๋ยวเราไปสรุปบทเรียนกันดีกว่าครับ เด็ก ๆ ครับ ไปกันเลยนะครับ คำบุพบทมีความสำคัญอย่างไรกับเรา 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 เสร็จหรือยัง เรียบร้อย ไปดูกันนะครับ คำบุพบทมีความสำคัญอย่างไรครับ</w:t>
      </w:r>
    </w:p>
    <w:p>
      <w:pPr>
        <w:pStyle w:val="BodyText"/>
      </w:pPr>
      <w:r>
        <w:t xml:space="preserve">(คุณครูคณิตา) ค่ะ มีความสำคัญ 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มันจะทำให้คำชัดเจนสละสลวยใช่ไหมครับ อย่างเช่น ตอนต้นชั่วโมงที่ครูยกตัวอย่างที่ยังไม่ได้เติมมา พอเติมปุ๊บ ประโยคสละสลวย พริ้วไหวอย่างกับสายน้ำทันที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ดีล่ะ</w:t>
      </w:r>
    </w:p>
    <w:p>
      <w:pPr>
        <w:pStyle w:val="BodyText"/>
      </w:pPr>
      <w:r>
        <w:t xml:space="preserve">(คุณครูคณิตา) เลือกใช้อย่างไรนะ ในบทเรียนนี่ที่เราเรียนกันมา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เลือกใช้ให้ถูกชนิดถูกต้อง แล้วก็เหมาะสม ถ้าเราไปใช้ผิด ๆ มันก็จะทำให้ความหมายของประโยคนั้นเป็นอย่างไรลูก ไม่สมบูรณ์ 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 เป็นคำบุพบทบอกสถานที่ และคำบุพบทบอกความเป็นเจ้าของ ต้องดูบริบทคำอีก ถ้านักเรียนไม่ศึกษาให้กระจ่างแจ้ง ไม่ทบทวนนะ นักเรียนจะไม่สามารถใช้ได้ถูกต้องเลย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์เลย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่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ย่างใช่ไหม</w:t>
      </w:r>
    </w:p>
    <w:p>
      <w:pPr>
        <w:pStyle w:val="BodyText"/>
      </w:pPr>
      <w:r>
        <w:t xml:space="preserve">(คุณครูคณิตา) ค่ะ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 คำสันธานค่ะ หรือเราจะเรียกอีกชื่อหนึ่งว่าคำเชื่อม</w:t>
      </w:r>
    </w:p>
    <w:p>
      <w:pPr>
        <w:pStyle w:val="BodyText"/>
      </w:pPr>
      <w:r>
        <w:t xml:space="preserve">(คุณครูปรเมษฐ) คุณครูคณิตาเว้นเสีย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 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 ต้องมีใบความรู้เรื่อง คำเชื่อมนะครับ แล้วก็ใบงานเรื่อง คำเชื่อมนั้นสำคัญไฉนนะครับ ซึ่งนักเรียนสามารถที่จะดาวน์โหลดข้อมูลได้นี่เลยนะครับ เพราะฉะนั้น วันนี้จบแล้วเรื่อง 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รูทั้ง 2 คน…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นะคะ ถือว่ามีคุณธรรมด้านไหนคะ 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 ครูคณิตา ให้ความรู้มันแตกฉากออกเป็นมะเขือนะ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มาริก</dc:title>
  <dc:creator/>
  <cp:keywords/>
  <dcterms:created xsi:type="dcterms:W3CDTF">2022-04-08T03:37:19Z</dcterms:created>
  <dcterms:modified xsi:type="dcterms:W3CDTF">2022-04-08T0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